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48F915" w14:textId="77777777"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11885D18" w14:textId="77777777"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  <w:bookmarkStart w:id="0" w:name="_GoBack"/>
      <w:bookmarkEnd w:id="0"/>
    </w:p>
    <w:p w14:paraId="3768199E" w14:textId="77777777" w:rsidR="00667C61" w:rsidRPr="00A8739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707E8F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– </w:t>
      </w:r>
      <w:r w:rsidR="00425B5A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SHORT</w:t>
      </w:r>
    </w:p>
    <w:p w14:paraId="2FAB8935" w14:textId="77777777" w:rsidR="00D60093" w:rsidRPr="00A87392" w:rsidRDefault="00122F9A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Equipment </w:t>
      </w:r>
      <w:r w:rsidR="002F75B0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Maintenance Worker</w:t>
      </w: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</w:p>
    <w:p w14:paraId="62BB82AE" w14:textId="77777777"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14:paraId="4E91318A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3265D4A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1D5B7C6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EF8033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BA132F8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22D3EF2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CD47E4A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EFDB57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626CB1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94990F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64C01C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CEC9D76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C6188D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4CC6DB0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198C5E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CEC8435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4898D0ED" w14:textId="77777777" w:rsidR="00D76652" w:rsidRDefault="00BA6449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6DFB3D" wp14:editId="644C0A15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09F88" w14:textId="77777777" w:rsidR="00F40232" w:rsidRPr="004A6A70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7F7EBA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5F34EA17" w14:textId="77777777" w:rsidR="00F40232" w:rsidRPr="00C24974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14:paraId="0C054B5A" w14:textId="77777777" w:rsidR="00F40232" w:rsidRPr="00C36699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42286AC0" w14:textId="77777777" w:rsidR="00F40232" w:rsidRPr="00C36699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2394244A" w14:textId="77777777" w:rsidR="00F40232" w:rsidRDefault="00F40232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1B218F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F40232" w:rsidRPr="004A6A70" w:rsidRDefault="00F40232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7F7EBA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F40232" w:rsidRPr="00C24974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F40232" w:rsidRPr="00C36699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F40232" w:rsidRPr="00C36699" w:rsidRDefault="00F4023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F40232" w:rsidRDefault="00F40232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14:paraId="2993EEB0" w14:textId="77777777"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14:paraId="35BF8351" w14:textId="7777777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14:paraId="2B38A091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14:paraId="3674B138" w14:textId="77777777" w:rsidR="00C04247" w:rsidRDefault="002300C3" w:rsidP="006B4D85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EQUIPMENT </w:t>
            </w:r>
            <w:r w:rsidRPr="002F75B0">
              <w:rPr>
                <w:rFonts w:cstheme="minorHAnsi"/>
                <w:color w:val="002060"/>
                <w:sz w:val="22"/>
              </w:rPr>
              <w:t>MAINTENANCE WORKE</w:t>
            </w:r>
            <w:r>
              <w:rPr>
                <w:rFonts w:cstheme="minorHAnsi"/>
                <w:color w:val="002060"/>
                <w:sz w:val="22"/>
              </w:rPr>
              <w:t>R</w:t>
            </w:r>
          </w:p>
        </w:tc>
      </w:tr>
      <w:tr w:rsidR="00C04247" w14:paraId="1917C63B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1D8954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B2A1941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14:paraId="42CC6982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401C8366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14:paraId="20E9C237" w14:textId="77777777"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343B46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14:paraId="0FCD979E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6F87C8A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5CE8B94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343B46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14:paraId="3552E670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D3E3CC6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14:paraId="37AE507F" w14:textId="77777777"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14:paraId="485F2968" w14:textId="77777777"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5AFD0641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5C46901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14:paraId="37E5E2FA" w14:textId="77777777"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6327D6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>, why it exists, and how it helps the organization achieve its goal(s).</w:t>
      </w:r>
    </w:p>
    <w:p w14:paraId="094151DD" w14:textId="77777777" w:rsidR="002D2428" w:rsidRDefault="002D2428" w:rsidP="002D2428">
      <w:pPr>
        <w:spacing w:before="0"/>
        <w:contextualSpacing/>
        <w:rPr>
          <w:rFonts w:asciiTheme="minorHAnsi" w:hAnsiTheme="minorHAnsi"/>
        </w:rPr>
      </w:pPr>
      <w:r>
        <w:rPr>
          <w:rFonts w:asciiTheme="minorHAnsi" w:hAnsiTheme="minorHAnsi"/>
          <w:noProof/>
        </w:rPr>
        <w:t>The equipment maintenance worker maintains farm equipment and tools in safe working condition; inspects equipment, tools, and vehicles to locate potential concerns and takes appropriate actions to complete repairs; m</w:t>
      </w:r>
      <w:r w:rsidRPr="00500540">
        <w:rPr>
          <w:rFonts w:asciiTheme="minorHAnsi" w:hAnsiTheme="minorHAnsi"/>
          <w:noProof/>
        </w:rPr>
        <w:t>aintain</w:t>
      </w:r>
      <w:r>
        <w:rPr>
          <w:rFonts w:asciiTheme="minorHAnsi" w:hAnsiTheme="minorHAnsi"/>
          <w:noProof/>
        </w:rPr>
        <w:t>s</w:t>
      </w:r>
      <w:r w:rsidRPr="00500540">
        <w:rPr>
          <w:rFonts w:asciiTheme="minorHAnsi" w:hAnsiTheme="minorHAnsi"/>
          <w:noProof/>
        </w:rPr>
        <w:t xml:space="preserve"> inventory of parts and supplies </w:t>
      </w:r>
      <w:r w:rsidRPr="00922A94">
        <w:rPr>
          <w:rFonts w:asciiTheme="minorHAnsi" w:hAnsiTheme="minorHAnsi"/>
          <w:noProof/>
        </w:rPr>
        <w:t>required</w:t>
      </w:r>
      <w:r>
        <w:rPr>
          <w:rFonts w:asciiTheme="minorHAnsi" w:hAnsiTheme="minorHAnsi"/>
          <w:noProof/>
        </w:rPr>
        <w:t xml:space="preserve"> during production; p</w:t>
      </w:r>
      <w:r w:rsidRPr="00413323">
        <w:rPr>
          <w:rFonts w:asciiTheme="minorHAnsi" w:hAnsiTheme="minorHAnsi"/>
          <w:noProof/>
        </w:rPr>
        <w:t>repare</w:t>
      </w:r>
      <w:r>
        <w:rPr>
          <w:rFonts w:asciiTheme="minorHAnsi" w:hAnsiTheme="minorHAnsi"/>
          <w:noProof/>
        </w:rPr>
        <w:t>s</w:t>
      </w:r>
      <w:r w:rsidRPr="00500540">
        <w:rPr>
          <w:rFonts w:asciiTheme="minorHAnsi" w:hAnsiTheme="minorHAnsi"/>
        </w:rPr>
        <w:t xml:space="preserve"> all agricultural </w:t>
      </w:r>
      <w:r w:rsidRPr="00922A94">
        <w:rPr>
          <w:rFonts w:asciiTheme="minorHAnsi" w:hAnsiTheme="minorHAnsi"/>
          <w:noProof/>
        </w:rPr>
        <w:t>equipment</w:t>
      </w:r>
      <w:r w:rsidRPr="00500540">
        <w:rPr>
          <w:rFonts w:asciiTheme="minorHAnsi" w:hAnsiTheme="minorHAnsi"/>
        </w:rPr>
        <w:t xml:space="preserve"> and tools for production and perform</w:t>
      </w:r>
      <w:r>
        <w:rPr>
          <w:rFonts w:asciiTheme="minorHAnsi" w:hAnsiTheme="minorHAnsi"/>
        </w:rPr>
        <w:t>s</w:t>
      </w:r>
      <w:r w:rsidRPr="00500540">
        <w:rPr>
          <w:rFonts w:asciiTheme="minorHAnsi" w:hAnsiTheme="minorHAnsi"/>
        </w:rPr>
        <w:t xml:space="preserve"> </w:t>
      </w:r>
      <w:r w:rsidRPr="00922A94">
        <w:rPr>
          <w:rFonts w:asciiTheme="minorHAnsi" w:hAnsiTheme="minorHAnsi"/>
          <w:noProof/>
        </w:rPr>
        <w:t>follow up</w:t>
      </w:r>
      <w:r>
        <w:rPr>
          <w:rFonts w:asciiTheme="minorHAnsi" w:hAnsiTheme="minorHAnsi"/>
        </w:rPr>
        <w:t xml:space="preserve"> procedures;</w:t>
      </w:r>
      <w:r w:rsidRPr="00500540">
        <w:rPr>
          <w:rFonts w:asciiTheme="minorHAnsi" w:hAnsiTheme="minorHAnsi"/>
        </w:rPr>
        <w:t xml:space="preserve"> operates farm equipment, tools, and technology during all phases of production.</w:t>
      </w:r>
    </w:p>
    <w:p w14:paraId="29EE31E0" w14:textId="77777777" w:rsidR="002D2428" w:rsidRPr="00500540" w:rsidRDefault="002D2428" w:rsidP="002D2428">
      <w:pPr>
        <w:spacing w:before="0"/>
        <w:contextualSpacing/>
        <w:rPr>
          <w:rFonts w:asciiTheme="minorHAnsi" w:hAnsiTheme="minorHAnsi"/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3167A5C9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1FC26C2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14:paraId="704FEA88" w14:textId="77777777"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Describe the nature of your company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2BD84FB3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4E54D6E" w14:textId="77777777"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14:paraId="24765E98" w14:textId="77777777"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14:paraId="6C17BB84" w14:textId="77777777" w:rsidR="00307CE6" w:rsidRPr="00F44A42" w:rsidRDefault="00307CE6" w:rsidP="00F44A42">
      <w:pPr>
        <w:pStyle w:val="ListParagraph"/>
        <w:numPr>
          <w:ilvl w:val="0"/>
          <w:numId w:val="32"/>
        </w:numPr>
        <w:rPr>
          <w:rFonts w:asciiTheme="minorHAnsi" w:hAnsiTheme="minorHAnsi"/>
        </w:rPr>
      </w:pPr>
      <w:r w:rsidRPr="006327D6">
        <w:rPr>
          <w:rFonts w:asciiTheme="minorHAnsi" w:hAnsiTheme="minorHAnsi"/>
          <w:noProof/>
        </w:rPr>
        <w:t>Maintain</w:t>
      </w:r>
      <w:r w:rsidRPr="00F44A42">
        <w:rPr>
          <w:rFonts w:asciiTheme="minorHAnsi" w:hAnsiTheme="minorHAnsi"/>
        </w:rPr>
        <w:t xml:space="preserve"> farm </w:t>
      </w:r>
      <w:r w:rsidRPr="006327D6">
        <w:rPr>
          <w:rFonts w:asciiTheme="minorHAnsi" w:hAnsiTheme="minorHAnsi"/>
          <w:noProof/>
        </w:rPr>
        <w:t>equipment</w:t>
      </w:r>
      <w:r w:rsidR="008D45D8" w:rsidRPr="00F44A42">
        <w:rPr>
          <w:rFonts w:asciiTheme="minorHAnsi" w:hAnsiTheme="minorHAnsi"/>
        </w:rPr>
        <w:t xml:space="preserve"> and</w:t>
      </w:r>
      <w:r w:rsidRPr="00F44A42">
        <w:rPr>
          <w:rFonts w:asciiTheme="minorHAnsi" w:hAnsiTheme="minorHAnsi"/>
        </w:rPr>
        <w:t xml:space="preserve"> </w:t>
      </w:r>
      <w:r w:rsidRPr="00F44A42">
        <w:rPr>
          <w:rFonts w:asciiTheme="minorHAnsi" w:hAnsiTheme="minorHAnsi"/>
          <w:noProof/>
        </w:rPr>
        <w:t>tools</w:t>
      </w:r>
      <w:r w:rsidRPr="00F44A42">
        <w:rPr>
          <w:rFonts w:asciiTheme="minorHAnsi" w:hAnsiTheme="minorHAnsi"/>
        </w:rPr>
        <w:t xml:space="preserve"> in safe working conditions.</w:t>
      </w:r>
    </w:p>
    <w:p w14:paraId="6581B009" w14:textId="77777777" w:rsidR="008D45D8" w:rsidRPr="00F44A42" w:rsidRDefault="008D45D8" w:rsidP="00F44A42">
      <w:pPr>
        <w:pStyle w:val="ListParagraph"/>
        <w:numPr>
          <w:ilvl w:val="0"/>
          <w:numId w:val="32"/>
        </w:numPr>
        <w:spacing w:before="0"/>
        <w:outlineLvl w:val="0"/>
        <w:rPr>
          <w:rFonts w:asciiTheme="minorHAnsi" w:eastAsiaTheme="minorEastAsia" w:hAnsiTheme="minorHAnsi" w:cstheme="minorBidi"/>
          <w:lang w:val="en-CA" w:eastAsia="en-CA"/>
        </w:rPr>
      </w:pPr>
      <w:r w:rsidRPr="00F44A42">
        <w:rPr>
          <w:rFonts w:asciiTheme="minorHAnsi" w:eastAsiaTheme="minorEastAsia" w:hAnsiTheme="minorHAnsi" w:cstheme="minorBidi"/>
          <w:lang w:val="en-CA" w:eastAsia="en-CA"/>
        </w:rPr>
        <w:t xml:space="preserve">Inspect equipment, tools, and vehicles to </w:t>
      </w:r>
      <w:r w:rsidRPr="00F44A42">
        <w:rPr>
          <w:rFonts w:asciiTheme="minorHAnsi" w:eastAsiaTheme="minorEastAsia" w:hAnsiTheme="minorHAnsi" w:cstheme="minorBidi"/>
          <w:noProof/>
          <w:lang w:val="en-CA" w:eastAsia="en-CA"/>
        </w:rPr>
        <w:t>locate</w:t>
      </w:r>
      <w:r w:rsidRPr="00F44A42">
        <w:rPr>
          <w:rFonts w:asciiTheme="minorHAnsi" w:eastAsiaTheme="minorEastAsia" w:hAnsiTheme="minorHAnsi" w:cstheme="minorBidi"/>
          <w:lang w:val="en-CA" w:eastAsia="en-CA"/>
        </w:rPr>
        <w:t xml:space="preserve"> potential concerns. Take appropriate actions to complete repairs.</w:t>
      </w:r>
    </w:p>
    <w:p w14:paraId="3B4B377D" w14:textId="77777777" w:rsidR="005949CA" w:rsidRPr="00F44A42" w:rsidRDefault="00307CE6" w:rsidP="00F44A42">
      <w:pPr>
        <w:pStyle w:val="ListParagraph"/>
        <w:numPr>
          <w:ilvl w:val="0"/>
          <w:numId w:val="32"/>
        </w:numPr>
        <w:spacing w:before="0"/>
        <w:contextualSpacing/>
        <w:rPr>
          <w:rFonts w:asciiTheme="minorHAnsi" w:hAnsiTheme="minorHAnsi"/>
          <w:noProof/>
        </w:rPr>
      </w:pPr>
      <w:r w:rsidRPr="00F44A42">
        <w:rPr>
          <w:rFonts w:asciiTheme="minorHAnsi" w:hAnsiTheme="minorHAnsi"/>
          <w:noProof/>
        </w:rPr>
        <w:t xml:space="preserve">Maintain inventory of parts and supplies </w:t>
      </w:r>
      <w:r w:rsidRPr="006327D6">
        <w:rPr>
          <w:rFonts w:asciiTheme="minorHAnsi" w:hAnsiTheme="minorHAnsi"/>
          <w:noProof/>
        </w:rPr>
        <w:t>required</w:t>
      </w:r>
      <w:r w:rsidRPr="00F44A42">
        <w:rPr>
          <w:rFonts w:asciiTheme="minorHAnsi" w:hAnsiTheme="minorHAnsi"/>
          <w:noProof/>
        </w:rPr>
        <w:t xml:space="preserve"> during production.</w:t>
      </w:r>
    </w:p>
    <w:p w14:paraId="4F9C97AB" w14:textId="77777777" w:rsidR="00F44A42" w:rsidRDefault="008D45D8" w:rsidP="00F44A42">
      <w:pPr>
        <w:pStyle w:val="ListParagraph"/>
        <w:numPr>
          <w:ilvl w:val="0"/>
          <w:numId w:val="32"/>
        </w:numPr>
        <w:spacing w:before="200"/>
        <w:rPr>
          <w:rFonts w:asciiTheme="minorHAnsi" w:hAnsiTheme="minorHAnsi"/>
          <w:noProof/>
        </w:rPr>
      </w:pPr>
      <w:r w:rsidRPr="00F44A42">
        <w:rPr>
          <w:rFonts w:asciiTheme="minorHAnsi" w:hAnsiTheme="minorHAnsi"/>
          <w:noProof/>
        </w:rPr>
        <w:t xml:space="preserve">Prepare all agricultural </w:t>
      </w:r>
      <w:r w:rsidRPr="006327D6">
        <w:rPr>
          <w:rFonts w:asciiTheme="minorHAnsi" w:hAnsiTheme="minorHAnsi"/>
          <w:noProof/>
        </w:rPr>
        <w:t>equipment</w:t>
      </w:r>
      <w:r w:rsidRPr="00F44A42">
        <w:rPr>
          <w:rFonts w:asciiTheme="minorHAnsi" w:hAnsiTheme="minorHAnsi"/>
          <w:noProof/>
        </w:rPr>
        <w:t xml:space="preserve"> and tools for production and perform </w:t>
      </w:r>
      <w:r w:rsidRPr="006327D6">
        <w:rPr>
          <w:rFonts w:asciiTheme="minorHAnsi" w:hAnsiTheme="minorHAnsi"/>
          <w:noProof/>
        </w:rPr>
        <w:t>follow up</w:t>
      </w:r>
      <w:r w:rsidRPr="00F44A42">
        <w:rPr>
          <w:rFonts w:asciiTheme="minorHAnsi" w:hAnsiTheme="minorHAnsi"/>
          <w:noProof/>
        </w:rPr>
        <w:t xml:space="preserve"> procedures.  </w:t>
      </w:r>
    </w:p>
    <w:p w14:paraId="45734C1E" w14:textId="77777777" w:rsidR="00F40232" w:rsidRDefault="00F40232" w:rsidP="00F44A42">
      <w:pPr>
        <w:pStyle w:val="ListParagraph"/>
        <w:numPr>
          <w:ilvl w:val="0"/>
          <w:numId w:val="32"/>
        </w:numPr>
        <w:rPr>
          <w:rFonts w:asciiTheme="minorHAnsi" w:hAnsiTheme="minorHAnsi"/>
          <w:noProof/>
        </w:rPr>
      </w:pPr>
      <w:r w:rsidRPr="00F44A42">
        <w:rPr>
          <w:rFonts w:asciiTheme="minorHAnsi" w:hAnsiTheme="minorHAnsi"/>
          <w:noProof/>
        </w:rPr>
        <w:t>Operate farm equipment, tools, and technology during all phases of production.</w:t>
      </w:r>
    </w:p>
    <w:p w14:paraId="733C024C" w14:textId="77777777" w:rsidR="00F44A42" w:rsidRDefault="00F44A42" w:rsidP="00F44A42">
      <w:pPr>
        <w:rPr>
          <w:rFonts w:asciiTheme="minorHAnsi" w:hAnsiTheme="minorHAnsi"/>
          <w:noProof/>
        </w:rPr>
      </w:pPr>
    </w:p>
    <w:p w14:paraId="603110EC" w14:textId="77777777" w:rsidR="00F44A42" w:rsidRPr="00F44A42" w:rsidRDefault="00F44A42" w:rsidP="00F44A42">
      <w:pPr>
        <w:rPr>
          <w:rFonts w:asciiTheme="minorHAnsi" w:hAnsiTheme="minorHAnsi"/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14:paraId="564B3FDD" w14:textId="77777777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5631C8D" w14:textId="77777777"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14:paraId="1FDDD7AE" w14:textId="77777777" w:rsidR="00057FFC" w:rsidRPr="00DC230A" w:rsidRDefault="00192038" w:rsidP="00DC230A">
      <w:pPr>
        <w:rPr>
          <w:color w:val="808080"/>
        </w:rPr>
      </w:pPr>
      <w:r>
        <w:rPr>
          <w:color w:val="808080"/>
        </w:rPr>
        <w:t xml:space="preserve">List the </w:t>
      </w:r>
      <w:r w:rsidRPr="00343B46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14:paraId="72053207" w14:textId="77777777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CA7F240" w14:textId="77777777"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14:paraId="4C5D19E6" w14:textId="77777777"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14:paraId="2AB76100" w14:textId="77777777" w:rsidR="000E33FF" w:rsidRPr="001627A0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Personal Protective Equipment (PPE)</w:t>
      </w:r>
    </w:p>
    <w:p w14:paraId="58110BAC" w14:textId="77777777" w:rsidR="000E33FF" w:rsidRPr="001627A0" w:rsidRDefault="000E33FF" w:rsidP="0007177A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Safety equipment</w:t>
      </w:r>
    </w:p>
    <w:p w14:paraId="20F9BB0D" w14:textId="77777777" w:rsidR="000E33FF" w:rsidRPr="002E6574" w:rsidRDefault="000E33FF" w:rsidP="000E33FF">
      <w:pPr>
        <w:spacing w:before="0" w:after="0" w:line="240" w:lineRule="auto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F42421" w14:paraId="793B1B3E" w14:textId="77777777" w:rsidTr="00D9207F">
        <w:tc>
          <w:tcPr>
            <w:tcW w:w="5211" w:type="dxa"/>
          </w:tcPr>
          <w:p w14:paraId="278994FA" w14:textId="77777777" w:rsidR="00276403" w:rsidRPr="001627A0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ir compressors and accessories</w:t>
            </w:r>
          </w:p>
        </w:tc>
        <w:tc>
          <w:tcPr>
            <w:tcW w:w="3969" w:type="dxa"/>
          </w:tcPr>
          <w:p w14:paraId="6424F796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encing tools and equipment</w:t>
            </w:r>
          </w:p>
        </w:tc>
      </w:tr>
      <w:tr w:rsidR="00276403" w:rsidRPr="00F42421" w14:paraId="03C6A073" w14:textId="77777777" w:rsidTr="00D9207F">
        <w:tc>
          <w:tcPr>
            <w:tcW w:w="5211" w:type="dxa"/>
          </w:tcPr>
          <w:p w14:paraId="6B910CFC" w14:textId="77777777" w:rsidR="00276403" w:rsidRPr="001627A0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nimal husbandry equipment</w:t>
            </w:r>
          </w:p>
        </w:tc>
        <w:tc>
          <w:tcPr>
            <w:tcW w:w="3969" w:type="dxa"/>
          </w:tcPr>
          <w:p w14:paraId="36AC1C4E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anure handling equipment</w:t>
            </w:r>
          </w:p>
        </w:tc>
      </w:tr>
      <w:tr w:rsidR="00276403" w:rsidRPr="00F42421" w14:paraId="2E0617C1" w14:textId="77777777" w:rsidTr="00D9207F">
        <w:tc>
          <w:tcPr>
            <w:tcW w:w="5211" w:type="dxa"/>
          </w:tcPr>
          <w:p w14:paraId="76061385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Augers</w:t>
            </w:r>
          </w:p>
        </w:tc>
        <w:tc>
          <w:tcPr>
            <w:tcW w:w="3969" w:type="dxa"/>
          </w:tcPr>
          <w:p w14:paraId="6227DAE9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anure storage equipment</w:t>
            </w:r>
          </w:p>
        </w:tc>
      </w:tr>
      <w:tr w:rsidR="00276403" w:rsidRPr="00F42421" w14:paraId="156B060E" w14:textId="77777777" w:rsidTr="00D9207F">
        <w:tc>
          <w:tcPr>
            <w:tcW w:w="5211" w:type="dxa"/>
          </w:tcPr>
          <w:p w14:paraId="3ACA0B4C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Balers</w:t>
            </w:r>
          </w:p>
        </w:tc>
        <w:tc>
          <w:tcPr>
            <w:tcW w:w="3969" w:type="dxa"/>
          </w:tcPr>
          <w:p w14:paraId="742047AF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Mowers</w:t>
            </w:r>
          </w:p>
        </w:tc>
      </w:tr>
      <w:tr w:rsidR="00276403" w:rsidRPr="00F42421" w14:paraId="59161EEF" w14:textId="77777777" w:rsidTr="00D9207F">
        <w:tc>
          <w:tcPr>
            <w:tcW w:w="5211" w:type="dxa"/>
          </w:tcPr>
          <w:p w14:paraId="45D3F5C4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Bale wagon</w:t>
            </w:r>
          </w:p>
        </w:tc>
        <w:tc>
          <w:tcPr>
            <w:tcW w:w="3969" w:type="dxa"/>
          </w:tcPr>
          <w:p w14:paraId="6F884042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Phones</w:t>
            </w:r>
          </w:p>
        </w:tc>
      </w:tr>
      <w:tr w:rsidR="00276403" w:rsidRPr="00F42421" w14:paraId="61325C32" w14:textId="77777777" w:rsidTr="00D9207F">
        <w:tc>
          <w:tcPr>
            <w:tcW w:w="5211" w:type="dxa"/>
          </w:tcPr>
          <w:p w14:paraId="40AD9383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14:paraId="5E00D684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Power take off (PTO)</w:t>
            </w:r>
          </w:p>
        </w:tc>
      </w:tr>
      <w:tr w:rsidR="00276403" w:rsidRPr="00F42421" w14:paraId="7101A8D4" w14:textId="77777777" w:rsidTr="00D9207F">
        <w:tc>
          <w:tcPr>
            <w:tcW w:w="5211" w:type="dxa"/>
          </w:tcPr>
          <w:p w14:paraId="6407C6A0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14:paraId="195BC783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Radios</w:t>
            </w:r>
          </w:p>
        </w:tc>
      </w:tr>
      <w:tr w:rsidR="00276403" w:rsidRPr="00F42421" w14:paraId="0C292B88" w14:textId="77777777" w:rsidTr="00D9207F">
        <w:tc>
          <w:tcPr>
            <w:tcW w:w="5211" w:type="dxa"/>
          </w:tcPr>
          <w:p w14:paraId="67B6CEB7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bine</w:t>
            </w:r>
          </w:p>
        </w:tc>
        <w:tc>
          <w:tcPr>
            <w:tcW w:w="3969" w:type="dxa"/>
          </w:tcPr>
          <w:p w14:paraId="6B252C80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Rakes</w:t>
            </w:r>
          </w:p>
        </w:tc>
      </w:tr>
      <w:tr w:rsidR="00276403" w:rsidRPr="00F42421" w14:paraId="5F87F720" w14:textId="77777777" w:rsidTr="00D9207F">
        <w:tc>
          <w:tcPr>
            <w:tcW w:w="5211" w:type="dxa"/>
          </w:tcPr>
          <w:p w14:paraId="2277ABCB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nveyors</w:t>
            </w:r>
          </w:p>
        </w:tc>
        <w:tc>
          <w:tcPr>
            <w:tcW w:w="3969" w:type="dxa"/>
          </w:tcPr>
          <w:p w14:paraId="640644BD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Skid-steers</w:t>
            </w:r>
          </w:p>
        </w:tc>
      </w:tr>
      <w:tr w:rsidR="00276403" w:rsidRPr="00F42421" w14:paraId="48BF3B69" w14:textId="77777777" w:rsidTr="00D9207F">
        <w:tc>
          <w:tcPr>
            <w:tcW w:w="5211" w:type="dxa"/>
          </w:tcPr>
          <w:p w14:paraId="7E20791D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puter hardware</w:t>
            </w:r>
          </w:p>
        </w:tc>
        <w:tc>
          <w:tcPr>
            <w:tcW w:w="3969" w:type="dxa"/>
          </w:tcPr>
          <w:p w14:paraId="3ED33C5B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proofErr w:type="spellStart"/>
            <w:r w:rsidRPr="001627A0">
              <w:rPr>
                <w:color w:val="1F497D" w:themeColor="text2"/>
              </w:rPr>
              <w:t>Swather</w:t>
            </w:r>
            <w:proofErr w:type="spellEnd"/>
          </w:p>
        </w:tc>
      </w:tr>
      <w:tr w:rsidR="00276403" w:rsidRPr="00F42421" w14:paraId="3EC6F3AB" w14:textId="77777777" w:rsidTr="00D9207F">
        <w:tc>
          <w:tcPr>
            <w:tcW w:w="5211" w:type="dxa"/>
          </w:tcPr>
          <w:p w14:paraId="6B570881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14:paraId="04EE2325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Tractors and attachments</w:t>
            </w:r>
          </w:p>
        </w:tc>
      </w:tr>
      <w:tr w:rsidR="00276403" w:rsidRPr="00F42421" w14:paraId="51EF3B2E" w14:textId="77777777" w:rsidTr="00D9207F">
        <w:tc>
          <w:tcPr>
            <w:tcW w:w="5211" w:type="dxa"/>
          </w:tcPr>
          <w:p w14:paraId="717ECDEC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orage harvester</w:t>
            </w:r>
          </w:p>
        </w:tc>
        <w:tc>
          <w:tcPr>
            <w:tcW w:w="3969" w:type="dxa"/>
          </w:tcPr>
          <w:p w14:paraId="28AEB8AB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Trucks and tow equipment</w:t>
            </w:r>
          </w:p>
        </w:tc>
      </w:tr>
      <w:tr w:rsidR="00276403" w:rsidRPr="00F42421" w14:paraId="1304C7C4" w14:textId="77777777" w:rsidTr="00D9207F">
        <w:tc>
          <w:tcPr>
            <w:tcW w:w="5211" w:type="dxa"/>
          </w:tcPr>
          <w:p w14:paraId="61BE435A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14:paraId="5B2AC642" w14:textId="77777777" w:rsidR="00276403" w:rsidRPr="001627A0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Wrappers</w:t>
            </w:r>
          </w:p>
        </w:tc>
      </w:tr>
      <w:tr w:rsidR="00276403" w:rsidRPr="00F42421" w14:paraId="12F3BA51" w14:textId="77777777" w:rsidTr="00D9207F">
        <w:tc>
          <w:tcPr>
            <w:tcW w:w="5211" w:type="dxa"/>
          </w:tcPr>
          <w:p w14:paraId="3970725C" w14:textId="77777777" w:rsidR="00276403" w:rsidRPr="001627A0" w:rsidRDefault="00276403" w:rsidP="001E0803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1627A0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14:paraId="29E00A31" w14:textId="77777777" w:rsidR="00276403" w:rsidRPr="001627A0" w:rsidRDefault="00276403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3CE9FD99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B3F77F7" w14:textId="77777777"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14:paraId="77B29944" w14:textId="77777777"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14:paraId="19AEB8DF" w14:textId="77777777" w:rsidR="00597624" w:rsidRPr="001627A0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lastRenderedPageBreak/>
        <w:t>Outdoors</w:t>
      </w:r>
      <w:r w:rsidR="00A35DD7" w:rsidRPr="001627A0">
        <w:rPr>
          <w:color w:val="002060"/>
          <w:shd w:val="clear" w:color="auto" w:fill="FCFCFC"/>
        </w:rPr>
        <w:t xml:space="preserve"> under various weather conditions</w:t>
      </w:r>
    </w:p>
    <w:p w14:paraId="5EF6FD87" w14:textId="77777777" w:rsidR="0007177A" w:rsidRDefault="00597624" w:rsidP="0007177A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>Physically demanding</w:t>
      </w:r>
    </w:p>
    <w:p w14:paraId="44691EED" w14:textId="77777777" w:rsidR="0007177A" w:rsidRDefault="0007177A">
      <w:pPr>
        <w:spacing w:before="0" w:after="0" w:line="240" w:lineRule="auto"/>
        <w:rPr>
          <w:color w:val="002060"/>
          <w:shd w:val="clear" w:color="auto" w:fill="FCFCFC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5C9E271A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FD43FBE" w14:textId="77777777"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14:paraId="3A4EEA6F" w14:textId="77777777"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work experience is required.</w:t>
      </w:r>
    </w:p>
    <w:p w14:paraId="008483F0" w14:textId="77777777" w:rsidR="009C53F4" w:rsidRPr="001627A0" w:rsidRDefault="009C53F4" w:rsidP="00571B62">
      <w:pPr>
        <w:spacing w:line="240" w:lineRule="auto"/>
        <w:rPr>
          <w:color w:val="002060"/>
          <w:shd w:val="clear" w:color="auto" w:fill="FCFCFC"/>
        </w:rPr>
      </w:pPr>
      <w:r w:rsidRPr="001627A0">
        <w:rPr>
          <w:b/>
          <w:bCs/>
          <w:caps/>
          <w:color w:val="002060"/>
          <w:spacing w:val="15"/>
        </w:rPr>
        <w:t>Training/Education:</w:t>
      </w:r>
    </w:p>
    <w:p w14:paraId="76C638F8" w14:textId="77777777" w:rsidR="00597624" w:rsidRPr="001627A0" w:rsidRDefault="00597624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On-the-job </w:t>
      </w:r>
      <w:r w:rsidR="0082380C" w:rsidRPr="001627A0">
        <w:rPr>
          <w:color w:val="002060"/>
          <w:shd w:val="clear" w:color="auto" w:fill="FCFCFC"/>
        </w:rPr>
        <w:t>training</w:t>
      </w:r>
      <w:r w:rsidRPr="001627A0">
        <w:rPr>
          <w:color w:val="002060"/>
          <w:shd w:val="clear" w:color="auto" w:fill="FCFCFC"/>
        </w:rPr>
        <w:t xml:space="preserve"> will </w:t>
      </w:r>
      <w:r w:rsidRPr="00343B46">
        <w:rPr>
          <w:noProof/>
          <w:color w:val="002060"/>
          <w:shd w:val="clear" w:color="auto" w:fill="FCFCFC"/>
        </w:rPr>
        <w:t>be provided</w:t>
      </w:r>
      <w:r w:rsidR="0082380C" w:rsidRPr="001627A0">
        <w:rPr>
          <w:color w:val="002060"/>
          <w:shd w:val="clear" w:color="auto" w:fill="FCFCFC"/>
        </w:rPr>
        <w:t>. Previous training is desirable.</w:t>
      </w:r>
    </w:p>
    <w:p w14:paraId="2D84776F" w14:textId="77777777" w:rsidR="003E5B91" w:rsidRPr="001627A0" w:rsidRDefault="008D45D8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Completion of welding course(s) is an asset.  </w:t>
      </w:r>
      <w:r w:rsidR="003E5B91" w:rsidRPr="001627A0">
        <w:rPr>
          <w:color w:val="002060"/>
          <w:shd w:val="clear" w:color="auto" w:fill="FCFCFC"/>
        </w:rPr>
        <w:t xml:space="preserve"> </w:t>
      </w:r>
      <w:r w:rsidRPr="001627A0">
        <w:rPr>
          <w:color w:val="002060"/>
          <w:shd w:val="clear" w:color="auto" w:fill="FCFCFC"/>
        </w:rPr>
        <w:t xml:space="preserve"> </w:t>
      </w:r>
      <w:r w:rsidR="003E5B91" w:rsidRPr="001627A0">
        <w:rPr>
          <w:color w:val="002060"/>
          <w:shd w:val="clear" w:color="auto" w:fill="FCFCFC"/>
        </w:rPr>
        <w:t xml:space="preserve"> </w:t>
      </w:r>
    </w:p>
    <w:p w14:paraId="4DE6AD92" w14:textId="77777777" w:rsidR="003E15C5" w:rsidRPr="001627A0" w:rsidRDefault="003E15C5" w:rsidP="00571B62">
      <w:pPr>
        <w:spacing w:before="0" w:line="240" w:lineRule="auto"/>
        <w:rPr>
          <w:color w:val="002060"/>
          <w:shd w:val="clear" w:color="auto" w:fill="FCFCFC"/>
        </w:rPr>
      </w:pPr>
      <w:r w:rsidRPr="001627A0">
        <w:rPr>
          <w:b/>
          <w:bCs/>
          <w:caps/>
          <w:color w:val="002060"/>
          <w:spacing w:val="15"/>
        </w:rPr>
        <w:t>EXPERIENCE:</w:t>
      </w:r>
    </w:p>
    <w:p w14:paraId="259DA87C" w14:textId="77777777" w:rsidR="003E15C5" w:rsidRPr="001627A0" w:rsidRDefault="003E15C5" w:rsidP="0082380C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1627A0">
        <w:rPr>
          <w:color w:val="002060"/>
          <w:shd w:val="clear" w:color="auto" w:fill="FCFCFC"/>
        </w:rPr>
        <w:t xml:space="preserve">Previous/extensive </w:t>
      </w:r>
      <w:r w:rsidR="00A35DD7" w:rsidRPr="001627A0">
        <w:rPr>
          <w:color w:val="002060"/>
          <w:shd w:val="clear" w:color="auto" w:fill="FCFCFC"/>
        </w:rPr>
        <w:t xml:space="preserve">relevant </w:t>
      </w:r>
      <w:r w:rsidRPr="001627A0">
        <w:rPr>
          <w:color w:val="002060"/>
          <w:shd w:val="clear" w:color="auto" w:fill="FCFCFC"/>
        </w:rPr>
        <w:t>farm experience is required.</w:t>
      </w:r>
    </w:p>
    <w:p w14:paraId="2C556CD9" w14:textId="77777777" w:rsidR="006B3795" w:rsidRPr="001627A0" w:rsidRDefault="006B3795" w:rsidP="00571B62">
      <w:pPr>
        <w:tabs>
          <w:tab w:val="left" w:pos="360"/>
        </w:tabs>
        <w:spacing w:before="0" w:line="360" w:lineRule="auto"/>
        <w:rPr>
          <w:color w:val="002060"/>
          <w:shd w:val="clear" w:color="auto" w:fill="FCFCFC"/>
        </w:rPr>
      </w:pPr>
      <w:r w:rsidRPr="00343B46">
        <w:rPr>
          <w:noProof/>
          <w:color w:val="002060"/>
          <w:shd w:val="clear" w:color="auto" w:fill="FCFCFC"/>
        </w:rPr>
        <w:t>Previous / extensive</w:t>
      </w:r>
      <w:r w:rsidRPr="001627A0">
        <w:rPr>
          <w:color w:val="002060"/>
          <w:shd w:val="clear" w:color="auto" w:fill="FCFCFC"/>
        </w:rPr>
        <w:t xml:space="preserve"> experience as a main</w:t>
      </w:r>
      <w:r w:rsidR="008D45D8" w:rsidRPr="001627A0">
        <w:rPr>
          <w:color w:val="002060"/>
          <w:shd w:val="clear" w:color="auto" w:fill="FCFCFC"/>
        </w:rPr>
        <w:t>tenance person in other industry is an ass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27360EC2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43D8577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14:paraId="5FE0EADD" w14:textId="77777777" w:rsidR="0082380C" w:rsidRPr="0082380C" w:rsidRDefault="0082380C" w:rsidP="00571B62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378CB3B2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29EF793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14:paraId="2BD67FB8" w14:textId="77777777"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14:paraId="5EEE7754" w14:textId="77777777" w:rsidR="0082380C" w:rsidRPr="00846B14" w:rsidRDefault="0082380C" w:rsidP="0007177A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1E6421D0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D64C846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14:paraId="0271F020" w14:textId="77777777"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14:paraId="68159AA5" w14:textId="77777777" w:rsidR="006B3795" w:rsidRPr="00846B14" w:rsidRDefault="006B3795" w:rsidP="001627A0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 xml:space="preserve">Driver’s </w:t>
      </w:r>
      <w:r w:rsidR="005949CA" w:rsidRPr="00846B14">
        <w:rPr>
          <w:color w:val="002060"/>
          <w:shd w:val="clear" w:color="auto" w:fill="FCFCFC"/>
        </w:rPr>
        <w:t>license</w:t>
      </w:r>
    </w:p>
    <w:p w14:paraId="1FDA8D6E" w14:textId="77777777" w:rsidR="006B3795" w:rsidRPr="00846B14" w:rsidRDefault="006B3795" w:rsidP="00846B14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 xml:space="preserve">Class I or Class III is an asset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58E4E80C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E706524" w14:textId="77777777"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14:paraId="60A7099F" w14:textId="77777777"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14:paraId="0328FCDF" w14:textId="77777777" w:rsidR="004C50F3" w:rsidRPr="00846B14" w:rsidRDefault="004C50F3" w:rsidP="00571B62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846B14">
        <w:rPr>
          <w:color w:val="002060"/>
          <w:shd w:val="clear" w:color="auto" w:fill="FCFCFC"/>
        </w:rPr>
        <w:t>Hourly wage:</w:t>
      </w:r>
      <w:r w:rsidR="00214A8C" w:rsidRPr="00846B14">
        <w:rPr>
          <w:color w:val="002060"/>
          <w:shd w:val="clear" w:color="auto" w:fill="FCFCFC"/>
        </w:rPr>
        <w:t xml:space="preserve"> </w:t>
      </w:r>
      <w:r w:rsidR="00A13F77" w:rsidRPr="00846B14">
        <w:rPr>
          <w:color w:val="002060"/>
          <w:shd w:val="clear" w:color="auto" w:fill="FCFCFC"/>
        </w:rPr>
        <w:t>$</w:t>
      </w:r>
      <w:r w:rsidR="006B3795" w:rsidRPr="00846B14">
        <w:rPr>
          <w:color w:val="002060"/>
          <w:shd w:val="clear" w:color="auto" w:fill="FCFCFC"/>
        </w:rPr>
        <w:t xml:space="preserve"> </w:t>
      </w:r>
      <w:r w:rsidR="00A13F77" w:rsidRPr="00846B14">
        <w:rPr>
          <w:color w:val="002060"/>
          <w:shd w:val="clear" w:color="auto" w:fill="FCFCFC"/>
        </w:rPr>
        <w:t>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12AB64D0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6799DE6" w14:textId="77777777"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14:paraId="54474B64" w14:textId="77777777" w:rsidR="004C50F3" w:rsidRPr="004C50F3" w:rsidRDefault="004C50F3" w:rsidP="00F81903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4E240E46" w14:textId="77777777" w:rsidR="009C53F4" w:rsidRPr="002300C3" w:rsidRDefault="004C50F3" w:rsidP="00571B62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2300C3">
        <w:rPr>
          <w:color w:val="002060"/>
          <w:shd w:val="clear" w:color="auto" w:fill="FCFCFC"/>
        </w:rPr>
        <w:lastRenderedPageBreak/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14:paraId="5490DCB2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8447031" w14:textId="77777777"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14:paraId="546F6AC9" w14:textId="77777777"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14:paraId="51607DDB" w14:textId="77777777" w:rsidR="002300C3" w:rsidRPr="00452486" w:rsidRDefault="002300C3" w:rsidP="002300C3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14:paraId="7DC9166B" w14:textId="77777777" w:rsidR="002300C3" w:rsidRPr="004C50F3" w:rsidRDefault="002300C3" w:rsidP="009C53F4">
      <w:pPr>
        <w:spacing w:line="240" w:lineRule="auto"/>
        <w:rPr>
          <w:color w:val="808080"/>
          <w:shd w:val="clear" w:color="auto" w:fill="FCFCFC"/>
        </w:rPr>
      </w:pPr>
    </w:p>
    <w:sectPr w:rsidR="002300C3" w:rsidRPr="004C50F3" w:rsidSect="00D10AB7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66E1F" w14:textId="77777777" w:rsidR="008200BC" w:rsidRDefault="008200BC" w:rsidP="00E0350B">
      <w:pPr>
        <w:spacing w:after="0" w:line="240" w:lineRule="auto"/>
      </w:pPr>
      <w:r>
        <w:separator/>
      </w:r>
    </w:p>
  </w:endnote>
  <w:endnote w:type="continuationSeparator" w:id="0">
    <w:p w14:paraId="1057BBBE" w14:textId="77777777" w:rsidR="008200BC" w:rsidRDefault="008200BC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F40232" w:rsidRPr="00EA5FE0" w14:paraId="2AB38DD9" w14:textId="77777777" w:rsidTr="00F40232">
      <w:tc>
        <w:tcPr>
          <w:tcW w:w="1998" w:type="dxa"/>
        </w:tcPr>
        <w:p w14:paraId="4EC2FC26" w14:textId="77777777"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14:paraId="295016AC" w14:textId="77777777"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14:paraId="0082884C" w14:textId="77777777" w:rsidR="00F40232" w:rsidRPr="00EA5FE0" w:rsidRDefault="00F40232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0E1D69">
            <w:rPr>
              <w:noProof/>
              <w:sz w:val="16"/>
              <w:szCs w:val="16"/>
            </w:rPr>
            <w:t>1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8200BC">
            <w:fldChar w:fldCharType="begin"/>
          </w:r>
          <w:r w:rsidR="008200BC">
            <w:instrText xml:space="preserve"> NUMPAGES  \* Arabic  \* MERGEFORMAT </w:instrText>
          </w:r>
          <w:r w:rsidR="008200BC">
            <w:fldChar w:fldCharType="separate"/>
          </w:r>
          <w:r w:rsidR="000E1D69" w:rsidRPr="000E1D69">
            <w:rPr>
              <w:noProof/>
              <w:sz w:val="16"/>
              <w:szCs w:val="16"/>
            </w:rPr>
            <w:t>5</w:t>
          </w:r>
          <w:r w:rsidR="008200BC">
            <w:rPr>
              <w:noProof/>
              <w:sz w:val="16"/>
              <w:szCs w:val="16"/>
            </w:rPr>
            <w:fldChar w:fldCharType="end"/>
          </w:r>
        </w:p>
      </w:tc>
    </w:tr>
    <w:tr w:rsidR="00F40232" w:rsidRPr="00EA5FE0" w14:paraId="6BBDB3A1" w14:textId="77777777" w:rsidTr="00F40232">
      <w:tc>
        <w:tcPr>
          <w:tcW w:w="1998" w:type="dxa"/>
        </w:tcPr>
        <w:p w14:paraId="45558730" w14:textId="77777777"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14:paraId="7D301B1B" w14:textId="77777777"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[Insert Month, </w:t>
          </w:r>
          <w:proofErr w:type="gramStart"/>
          <w:r w:rsidRPr="00EA5FE0">
            <w:rPr>
              <w:sz w:val="16"/>
              <w:szCs w:val="16"/>
            </w:rPr>
            <w:t>Year]</w:t>
          </w:r>
          <w:r>
            <w:rPr>
              <w:sz w:val="16"/>
              <w:szCs w:val="16"/>
            </w:rPr>
            <w:t xml:space="preserve">   </w:t>
          </w:r>
          <w:proofErr w:type="gramEnd"/>
          <w:r>
            <w:rPr>
              <w:sz w:val="16"/>
              <w:szCs w:val="16"/>
            </w:rPr>
            <w:t xml:space="preserve">                                                                                    </w:t>
          </w:r>
        </w:p>
      </w:tc>
      <w:tc>
        <w:tcPr>
          <w:tcW w:w="3192" w:type="dxa"/>
        </w:tcPr>
        <w:p w14:paraId="398CDB16" w14:textId="77777777" w:rsidR="00F40232" w:rsidRPr="00EA5FE0" w:rsidRDefault="00F40232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F40232" w:rsidRPr="00EA5FE0" w14:paraId="6AC33C2C" w14:textId="77777777" w:rsidTr="00F40232">
      <w:tc>
        <w:tcPr>
          <w:tcW w:w="9576" w:type="dxa"/>
          <w:gridSpan w:val="3"/>
        </w:tcPr>
        <w:tbl>
          <w:tblPr>
            <w:tblStyle w:val="TableGrid1"/>
            <w:tblW w:w="0" w:type="auto"/>
            <w:tblInd w:w="0" w:type="dxa"/>
            <w:tblLook w:val="00A0" w:firstRow="1" w:lastRow="0" w:firstColumn="1" w:lastColumn="0" w:noHBand="0" w:noVBand="0"/>
          </w:tblPr>
          <w:tblGrid>
            <w:gridCol w:w="9360"/>
          </w:tblGrid>
          <w:tr w:rsidR="00F40232" w:rsidRPr="00EA5FE0" w14:paraId="78F7E841" w14:textId="77777777" w:rsidTr="00F40232">
            <w:tc>
              <w:tcPr>
                <w:tcW w:w="9576" w:type="dxa"/>
              </w:tcPr>
              <w:p w14:paraId="67A1231E" w14:textId="77777777" w:rsidR="00F40232" w:rsidRDefault="00F40232" w:rsidP="00F40232">
                <w:pPr>
                  <w:pStyle w:val="Footer"/>
                  <w:spacing w:before="0"/>
                  <w:rPr>
                    <w:sz w:val="16"/>
                    <w:szCs w:val="16"/>
                  </w:rPr>
                </w:pPr>
              </w:p>
              <w:p w14:paraId="2BCD2B03" w14:textId="77777777" w:rsidR="00F40232" w:rsidRPr="00EA5FE0" w:rsidRDefault="00F40232" w:rsidP="00F40232">
                <w:pPr>
                  <w:pStyle w:val="Footer"/>
                  <w:spacing w:before="0"/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 xml:space="preserve">For more information, please visit the ACFA website, </w:t>
                </w:r>
                <w:r w:rsidRPr="0095520E">
                  <w:rPr>
                    <w:sz w:val="16"/>
                    <w:szCs w:val="16"/>
                  </w:rPr>
                  <w:t>http://www.cattlefeeders.ca/</w:t>
                </w:r>
              </w:p>
            </w:tc>
          </w:tr>
        </w:tbl>
        <w:p w14:paraId="59960178" w14:textId="77777777" w:rsidR="00F40232" w:rsidRPr="00EA5FE0" w:rsidRDefault="00F40232" w:rsidP="00AD6762">
          <w:pPr>
            <w:pStyle w:val="Footer"/>
            <w:spacing w:before="0"/>
            <w:jc w:val="center"/>
            <w:rPr>
              <w:sz w:val="16"/>
              <w:szCs w:val="16"/>
            </w:rPr>
          </w:pPr>
        </w:p>
      </w:tc>
    </w:tr>
  </w:tbl>
  <w:p w14:paraId="5EE84D2F" w14:textId="77777777" w:rsidR="00F40232" w:rsidRDefault="00F40232" w:rsidP="00AD6762">
    <w:pPr>
      <w:pStyle w:val="Footer"/>
      <w:jc w:val="center"/>
    </w:pPr>
  </w:p>
  <w:p w14:paraId="10E5DED1" w14:textId="77777777" w:rsidR="00F40232" w:rsidRPr="00AA1749" w:rsidRDefault="00F40232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08824A" w14:textId="77777777" w:rsidR="00F40232" w:rsidRDefault="00F40232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2BB53D" w14:textId="77777777" w:rsidR="008200BC" w:rsidRDefault="008200BC" w:rsidP="00E0350B">
      <w:pPr>
        <w:spacing w:after="0" w:line="240" w:lineRule="auto"/>
      </w:pPr>
      <w:r>
        <w:separator/>
      </w:r>
    </w:p>
  </w:footnote>
  <w:footnote w:type="continuationSeparator" w:id="0">
    <w:p w14:paraId="6722B86E" w14:textId="77777777" w:rsidR="008200BC" w:rsidRDefault="008200BC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E3BFF3" w14:textId="77777777" w:rsidR="00F40232" w:rsidRDefault="001D167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4F96183" wp14:editId="1E1ED5F4">
          <wp:simplePos x="0" y="0"/>
          <wp:positionH relativeFrom="column">
            <wp:posOffset>-114300</wp:posOffset>
          </wp:positionH>
          <wp:positionV relativeFrom="paragraph">
            <wp:posOffset>-25400</wp:posOffset>
          </wp:positionV>
          <wp:extent cx="1340427" cy="68580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F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427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0232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002B2C1" wp14:editId="22906A09">
              <wp:simplePos x="0" y="0"/>
              <wp:positionH relativeFrom="column">
                <wp:posOffset>1220470</wp:posOffset>
              </wp:positionH>
              <wp:positionV relativeFrom="paragraph">
                <wp:posOffset>137795</wp:posOffset>
              </wp:positionV>
              <wp:extent cx="461391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C5C542" w14:textId="77777777" w:rsidR="00F40232" w:rsidRPr="00CE1369" w:rsidRDefault="00F40232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02B2C1" id="_x0000_t202" coordsize="21600,21600" o:spt="202" path="m0,0l0,21600,21600,21600,21600,0xe">
              <v:stroke joinstyle="miter"/>
              <v:path gradientshapeok="t" o:connecttype="rect"/>
            </v:shapetype>
            <v:shape id="_x0000_s1027" type="#_x0000_t202" style="position:absolute;margin-left:96.1pt;margin-top:10.85pt;width:363.3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" filled="f" stroked="f">
              <v:textbox>
                <w:txbxContent>
                  <w:p w14:paraId="5AC5C542" w14:textId="77777777" w:rsidR="00F40232" w:rsidRPr="00CE1369" w:rsidRDefault="00F40232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F40232">
      <w:rPr>
        <w:i/>
        <w:sz w:val="22"/>
        <w:szCs w:val="22"/>
      </w:rPr>
      <w:t xml:space="preserve">                                                      </w:t>
    </w:r>
  </w:p>
  <w:p w14:paraId="6F47B5CD" w14:textId="77777777" w:rsidR="00F40232" w:rsidRPr="001C3845" w:rsidRDefault="00F40232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87F17C2"/>
    <w:multiLevelType w:val="hybridMultilevel"/>
    <w:tmpl w:val="47F4A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C32FFF"/>
    <w:multiLevelType w:val="hybridMultilevel"/>
    <w:tmpl w:val="F12CC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AB52E9"/>
    <w:multiLevelType w:val="hybridMultilevel"/>
    <w:tmpl w:val="0C3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ED707D"/>
    <w:multiLevelType w:val="multilevel"/>
    <w:tmpl w:val="6D46A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D4334C"/>
    <w:multiLevelType w:val="hybridMultilevel"/>
    <w:tmpl w:val="687E2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1F41F8"/>
    <w:multiLevelType w:val="hybridMultilevel"/>
    <w:tmpl w:val="045A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60B29FD"/>
    <w:multiLevelType w:val="hybridMultilevel"/>
    <w:tmpl w:val="E52A08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17C125B"/>
    <w:multiLevelType w:val="hybridMultilevel"/>
    <w:tmpl w:val="9D7E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8E3F62"/>
    <w:multiLevelType w:val="hybridMultilevel"/>
    <w:tmpl w:val="8E721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3A4043"/>
    <w:multiLevelType w:val="hybridMultilevel"/>
    <w:tmpl w:val="043CC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952D84"/>
    <w:multiLevelType w:val="hybridMultilevel"/>
    <w:tmpl w:val="9C50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2"/>
  </w:num>
  <w:num w:numId="3">
    <w:abstractNumId w:val="1"/>
  </w:num>
  <w:num w:numId="4">
    <w:abstractNumId w:val="0"/>
  </w:num>
  <w:num w:numId="5">
    <w:abstractNumId w:val="14"/>
  </w:num>
  <w:num w:numId="6">
    <w:abstractNumId w:val="18"/>
  </w:num>
  <w:num w:numId="7">
    <w:abstractNumId w:val="29"/>
  </w:num>
  <w:num w:numId="8">
    <w:abstractNumId w:val="19"/>
  </w:num>
  <w:num w:numId="9">
    <w:abstractNumId w:val="22"/>
  </w:num>
  <w:num w:numId="10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6"/>
  </w:num>
  <w:num w:numId="13">
    <w:abstractNumId w:val="6"/>
  </w:num>
  <w:num w:numId="14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5"/>
  </w:num>
  <w:num w:numId="18">
    <w:abstractNumId w:val="9"/>
  </w:num>
  <w:num w:numId="19">
    <w:abstractNumId w:val="23"/>
  </w:num>
  <w:num w:numId="20">
    <w:abstractNumId w:val="5"/>
  </w:num>
  <w:num w:numId="21">
    <w:abstractNumId w:val="24"/>
  </w:num>
  <w:num w:numId="22">
    <w:abstractNumId w:val="4"/>
  </w:num>
  <w:num w:numId="23">
    <w:abstractNumId w:val="27"/>
  </w:num>
  <w:num w:numId="24">
    <w:abstractNumId w:val="25"/>
  </w:num>
  <w:num w:numId="25">
    <w:abstractNumId w:val="7"/>
  </w:num>
  <w:num w:numId="26">
    <w:abstractNumId w:val="2"/>
  </w:num>
  <w:num w:numId="27">
    <w:abstractNumId w:val="21"/>
  </w:num>
  <w:num w:numId="28">
    <w:abstractNumId w:val="10"/>
  </w:num>
  <w:num w:numId="29">
    <w:abstractNumId w:val="8"/>
  </w:num>
  <w:num w:numId="30">
    <w:abstractNumId w:val="11"/>
  </w:num>
  <w:num w:numId="31">
    <w:abstractNumId w:val="28"/>
  </w:num>
  <w:num w:numId="32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wtDQzMQMyLS1MzJV0lIJTi4sz8/NACsxqAR3Yt3osAAAA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47ABB"/>
    <w:rsid w:val="00050CA8"/>
    <w:rsid w:val="000524AA"/>
    <w:rsid w:val="00057FFC"/>
    <w:rsid w:val="000625A3"/>
    <w:rsid w:val="0006331F"/>
    <w:rsid w:val="000709E6"/>
    <w:rsid w:val="0007177A"/>
    <w:rsid w:val="000737B0"/>
    <w:rsid w:val="000859D5"/>
    <w:rsid w:val="00086963"/>
    <w:rsid w:val="000A5655"/>
    <w:rsid w:val="000B08FE"/>
    <w:rsid w:val="000B0BDF"/>
    <w:rsid w:val="000B4BF0"/>
    <w:rsid w:val="000C0FC9"/>
    <w:rsid w:val="000C4717"/>
    <w:rsid w:val="000C4B40"/>
    <w:rsid w:val="000D0371"/>
    <w:rsid w:val="000D13E6"/>
    <w:rsid w:val="000E1D69"/>
    <w:rsid w:val="000E33FF"/>
    <w:rsid w:val="000F0BBB"/>
    <w:rsid w:val="000F1740"/>
    <w:rsid w:val="00106562"/>
    <w:rsid w:val="00106829"/>
    <w:rsid w:val="00112759"/>
    <w:rsid w:val="00112C58"/>
    <w:rsid w:val="0011727E"/>
    <w:rsid w:val="00122F9A"/>
    <w:rsid w:val="00124668"/>
    <w:rsid w:val="001301DE"/>
    <w:rsid w:val="001332BC"/>
    <w:rsid w:val="00136F37"/>
    <w:rsid w:val="00147223"/>
    <w:rsid w:val="00161B29"/>
    <w:rsid w:val="001627A0"/>
    <w:rsid w:val="00182145"/>
    <w:rsid w:val="0018732B"/>
    <w:rsid w:val="001905BC"/>
    <w:rsid w:val="001919B6"/>
    <w:rsid w:val="00192038"/>
    <w:rsid w:val="00192BB6"/>
    <w:rsid w:val="001973E6"/>
    <w:rsid w:val="001A7ABE"/>
    <w:rsid w:val="001C3845"/>
    <w:rsid w:val="001D167D"/>
    <w:rsid w:val="001E0803"/>
    <w:rsid w:val="001E511D"/>
    <w:rsid w:val="00202AB8"/>
    <w:rsid w:val="00214A8C"/>
    <w:rsid w:val="002261FA"/>
    <w:rsid w:val="002300C3"/>
    <w:rsid w:val="00231454"/>
    <w:rsid w:val="00236529"/>
    <w:rsid w:val="00240B5E"/>
    <w:rsid w:val="002422E4"/>
    <w:rsid w:val="00244F73"/>
    <w:rsid w:val="00262155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DAF"/>
    <w:rsid w:val="00295FEB"/>
    <w:rsid w:val="002B38EB"/>
    <w:rsid w:val="002B4517"/>
    <w:rsid w:val="002B5248"/>
    <w:rsid w:val="002B5F5F"/>
    <w:rsid w:val="002B7F2E"/>
    <w:rsid w:val="002D1DB7"/>
    <w:rsid w:val="002D2428"/>
    <w:rsid w:val="002E25AD"/>
    <w:rsid w:val="002E6574"/>
    <w:rsid w:val="002E738D"/>
    <w:rsid w:val="002F6D44"/>
    <w:rsid w:val="002F75B0"/>
    <w:rsid w:val="00307076"/>
    <w:rsid w:val="00307CE6"/>
    <w:rsid w:val="00312509"/>
    <w:rsid w:val="00315C72"/>
    <w:rsid w:val="003308DD"/>
    <w:rsid w:val="003372EF"/>
    <w:rsid w:val="00340A04"/>
    <w:rsid w:val="00341E34"/>
    <w:rsid w:val="0034226C"/>
    <w:rsid w:val="00343B46"/>
    <w:rsid w:val="003518CE"/>
    <w:rsid w:val="00363472"/>
    <w:rsid w:val="003637AF"/>
    <w:rsid w:val="003728A5"/>
    <w:rsid w:val="00375DCA"/>
    <w:rsid w:val="003875DF"/>
    <w:rsid w:val="00390D2C"/>
    <w:rsid w:val="003A7138"/>
    <w:rsid w:val="003A71C1"/>
    <w:rsid w:val="003D3C5D"/>
    <w:rsid w:val="003D3D71"/>
    <w:rsid w:val="003E15C5"/>
    <w:rsid w:val="003E19DF"/>
    <w:rsid w:val="003E5B91"/>
    <w:rsid w:val="003F64E2"/>
    <w:rsid w:val="00400FDD"/>
    <w:rsid w:val="0040175E"/>
    <w:rsid w:val="004058DF"/>
    <w:rsid w:val="00413049"/>
    <w:rsid w:val="00413323"/>
    <w:rsid w:val="004141C7"/>
    <w:rsid w:val="00414388"/>
    <w:rsid w:val="00425A45"/>
    <w:rsid w:val="00425B5A"/>
    <w:rsid w:val="00430702"/>
    <w:rsid w:val="0043224F"/>
    <w:rsid w:val="004461DC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6E1A"/>
    <w:rsid w:val="004F7A74"/>
    <w:rsid w:val="00500540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551D6"/>
    <w:rsid w:val="00562EF6"/>
    <w:rsid w:val="00565BC6"/>
    <w:rsid w:val="00571B62"/>
    <w:rsid w:val="005837ED"/>
    <w:rsid w:val="005949CA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71AE"/>
    <w:rsid w:val="005E210B"/>
    <w:rsid w:val="005F470E"/>
    <w:rsid w:val="005F7CCA"/>
    <w:rsid w:val="00615FFD"/>
    <w:rsid w:val="00617068"/>
    <w:rsid w:val="006327D6"/>
    <w:rsid w:val="00634C66"/>
    <w:rsid w:val="00647BF5"/>
    <w:rsid w:val="00650618"/>
    <w:rsid w:val="00661B57"/>
    <w:rsid w:val="00667C61"/>
    <w:rsid w:val="00675316"/>
    <w:rsid w:val="00697A96"/>
    <w:rsid w:val="006A2E67"/>
    <w:rsid w:val="006B3795"/>
    <w:rsid w:val="006B4D85"/>
    <w:rsid w:val="006C3C38"/>
    <w:rsid w:val="006C6097"/>
    <w:rsid w:val="006D015B"/>
    <w:rsid w:val="006D2752"/>
    <w:rsid w:val="006F0B6D"/>
    <w:rsid w:val="006F1CA3"/>
    <w:rsid w:val="006F3005"/>
    <w:rsid w:val="00707E8F"/>
    <w:rsid w:val="00710BC4"/>
    <w:rsid w:val="0071437E"/>
    <w:rsid w:val="007167C6"/>
    <w:rsid w:val="00717C32"/>
    <w:rsid w:val="00723CF0"/>
    <w:rsid w:val="00727AFD"/>
    <w:rsid w:val="007343CC"/>
    <w:rsid w:val="00743E93"/>
    <w:rsid w:val="0074682A"/>
    <w:rsid w:val="00752DA8"/>
    <w:rsid w:val="00754038"/>
    <w:rsid w:val="00770086"/>
    <w:rsid w:val="00772AB8"/>
    <w:rsid w:val="0079569F"/>
    <w:rsid w:val="007B22D1"/>
    <w:rsid w:val="007B62C6"/>
    <w:rsid w:val="007D54DA"/>
    <w:rsid w:val="007F128A"/>
    <w:rsid w:val="007F65F3"/>
    <w:rsid w:val="007F7EBA"/>
    <w:rsid w:val="008025C1"/>
    <w:rsid w:val="0080653B"/>
    <w:rsid w:val="00817844"/>
    <w:rsid w:val="008200BC"/>
    <w:rsid w:val="0082380C"/>
    <w:rsid w:val="00832AC5"/>
    <w:rsid w:val="00832D99"/>
    <w:rsid w:val="00837431"/>
    <w:rsid w:val="0084574D"/>
    <w:rsid w:val="00846B14"/>
    <w:rsid w:val="008539B6"/>
    <w:rsid w:val="008578DE"/>
    <w:rsid w:val="0086794F"/>
    <w:rsid w:val="0087552F"/>
    <w:rsid w:val="00892CBD"/>
    <w:rsid w:val="008A5D3C"/>
    <w:rsid w:val="008C1251"/>
    <w:rsid w:val="008D0EFE"/>
    <w:rsid w:val="008D447C"/>
    <w:rsid w:val="008D45D8"/>
    <w:rsid w:val="008D7AF9"/>
    <w:rsid w:val="008F1A74"/>
    <w:rsid w:val="008F5F35"/>
    <w:rsid w:val="00902592"/>
    <w:rsid w:val="00903A4B"/>
    <w:rsid w:val="00904948"/>
    <w:rsid w:val="0092629F"/>
    <w:rsid w:val="00926C5D"/>
    <w:rsid w:val="0093040E"/>
    <w:rsid w:val="00930CA9"/>
    <w:rsid w:val="00951C17"/>
    <w:rsid w:val="00951EF5"/>
    <w:rsid w:val="00951F43"/>
    <w:rsid w:val="0096347F"/>
    <w:rsid w:val="00965AEA"/>
    <w:rsid w:val="00966E47"/>
    <w:rsid w:val="00972CF6"/>
    <w:rsid w:val="00982CA4"/>
    <w:rsid w:val="009A32A4"/>
    <w:rsid w:val="009B3F8B"/>
    <w:rsid w:val="009B586E"/>
    <w:rsid w:val="009B7F37"/>
    <w:rsid w:val="009C0822"/>
    <w:rsid w:val="009C2682"/>
    <w:rsid w:val="009C43F8"/>
    <w:rsid w:val="009C53F4"/>
    <w:rsid w:val="009D173C"/>
    <w:rsid w:val="009E0B06"/>
    <w:rsid w:val="009E48BD"/>
    <w:rsid w:val="00A11236"/>
    <w:rsid w:val="00A133F7"/>
    <w:rsid w:val="00A13F77"/>
    <w:rsid w:val="00A1684C"/>
    <w:rsid w:val="00A23DB0"/>
    <w:rsid w:val="00A30D03"/>
    <w:rsid w:val="00A35DD7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735A"/>
    <w:rsid w:val="00BA5411"/>
    <w:rsid w:val="00BA6449"/>
    <w:rsid w:val="00BB6A93"/>
    <w:rsid w:val="00BC1CCD"/>
    <w:rsid w:val="00BE2E28"/>
    <w:rsid w:val="00C02E8F"/>
    <w:rsid w:val="00C04247"/>
    <w:rsid w:val="00C16200"/>
    <w:rsid w:val="00C2603D"/>
    <w:rsid w:val="00C26F86"/>
    <w:rsid w:val="00C43E1B"/>
    <w:rsid w:val="00C53C31"/>
    <w:rsid w:val="00C677ED"/>
    <w:rsid w:val="00C736DC"/>
    <w:rsid w:val="00C77814"/>
    <w:rsid w:val="00C9206E"/>
    <w:rsid w:val="00CA4CCE"/>
    <w:rsid w:val="00CB2114"/>
    <w:rsid w:val="00CB3B60"/>
    <w:rsid w:val="00CB7FF7"/>
    <w:rsid w:val="00CC0F76"/>
    <w:rsid w:val="00CC139B"/>
    <w:rsid w:val="00CC3CD0"/>
    <w:rsid w:val="00CC541D"/>
    <w:rsid w:val="00CD51CA"/>
    <w:rsid w:val="00CD5C5A"/>
    <w:rsid w:val="00CE04DD"/>
    <w:rsid w:val="00CE1369"/>
    <w:rsid w:val="00CE293D"/>
    <w:rsid w:val="00CF7BE0"/>
    <w:rsid w:val="00D04766"/>
    <w:rsid w:val="00D10AB7"/>
    <w:rsid w:val="00D1298F"/>
    <w:rsid w:val="00D12A14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2E76"/>
    <w:rsid w:val="00D76652"/>
    <w:rsid w:val="00D81BEC"/>
    <w:rsid w:val="00D83A2D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0"/>
    <w:rsid w:val="00DF362A"/>
    <w:rsid w:val="00DF7D22"/>
    <w:rsid w:val="00E0350B"/>
    <w:rsid w:val="00E03B4C"/>
    <w:rsid w:val="00E07FB1"/>
    <w:rsid w:val="00E12967"/>
    <w:rsid w:val="00E12C5B"/>
    <w:rsid w:val="00E20D4E"/>
    <w:rsid w:val="00E316B2"/>
    <w:rsid w:val="00E33763"/>
    <w:rsid w:val="00E34DCD"/>
    <w:rsid w:val="00E527EC"/>
    <w:rsid w:val="00E57315"/>
    <w:rsid w:val="00E57802"/>
    <w:rsid w:val="00E73F77"/>
    <w:rsid w:val="00EA5FE0"/>
    <w:rsid w:val="00EB1FEF"/>
    <w:rsid w:val="00EB2B25"/>
    <w:rsid w:val="00EB7D26"/>
    <w:rsid w:val="00EC16D4"/>
    <w:rsid w:val="00ED2651"/>
    <w:rsid w:val="00F05ED3"/>
    <w:rsid w:val="00F06D1F"/>
    <w:rsid w:val="00F13A19"/>
    <w:rsid w:val="00F22E38"/>
    <w:rsid w:val="00F3207A"/>
    <w:rsid w:val="00F3272C"/>
    <w:rsid w:val="00F36B63"/>
    <w:rsid w:val="00F400DA"/>
    <w:rsid w:val="00F40232"/>
    <w:rsid w:val="00F42421"/>
    <w:rsid w:val="00F44A42"/>
    <w:rsid w:val="00F67896"/>
    <w:rsid w:val="00F81903"/>
    <w:rsid w:val="00F91269"/>
    <w:rsid w:val="00F94045"/>
    <w:rsid w:val="00F966AE"/>
    <w:rsid w:val="00F97DE7"/>
    <w:rsid w:val="00FB0DBA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B9E560"/>
  <w15:docId w15:val="{5CC6DDB4-D2DB-4083-8429-9CD132CB5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4A42"/>
    <w:pPr>
      <w:spacing w:before="80" w:after="80"/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61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21DED-53FA-084D-AB5D-CB67BA287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36</Words>
  <Characters>3061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3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Shannon Lyons</cp:lastModifiedBy>
  <cp:revision>4</cp:revision>
  <cp:lastPrinted>2017-03-21T18:33:00Z</cp:lastPrinted>
  <dcterms:created xsi:type="dcterms:W3CDTF">2017-03-21T18:32:00Z</dcterms:created>
  <dcterms:modified xsi:type="dcterms:W3CDTF">2017-03-21T18:34:00Z</dcterms:modified>
</cp:coreProperties>
</file>